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1B9015B2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7D12C7">
              <w:rPr>
                <w:rFonts w:ascii="Calibri" w:hAnsi="Calibri" w:cs="Calibri"/>
                <w:lang w:val="vi-VN"/>
              </w:rPr>
              <w:t>3</w:t>
            </w:r>
            <w:r>
              <w:rPr>
                <w:rFonts w:ascii="Calibri" w:hAnsi="Calibri" w:cs="Calibri"/>
              </w:rPr>
              <w:t>/</w:t>
            </w:r>
            <w:r w:rsidR="00F85F86">
              <w:rPr>
                <w:rFonts w:ascii="Calibri" w:hAnsi="Calibri" w:cs="Calibri"/>
              </w:rPr>
              <w:t>22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F85F86">
              <w:rPr>
                <w:rFonts w:ascii="Calibri" w:hAnsi="Calibri" w:cs="Calibri"/>
              </w:rPr>
              <w:t>9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F85F86">
              <w:rPr>
                <w:rFonts w:ascii="Calibri" w:hAnsi="Calibri" w:cs="Calibri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F85F86">
              <w:rPr>
                <w:rFonts w:ascii="Calibri" w:hAnsi="Calibri" w:cs="Calibri"/>
              </w:rPr>
              <w:t>10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F85F86">
              <w:rPr>
                <w:rFonts w:ascii="Calibri" w:hAnsi="Calibri" w:cs="Calibri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 xml:space="preserve">0 </w:t>
            </w:r>
            <w:r w:rsidR="00F85F86">
              <w:rPr>
                <w:rFonts w:ascii="Calibri" w:hAnsi="Calibri" w:cs="Calibri"/>
              </w:rPr>
              <w:t>A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37927E2D" w:rsidR="00054C18" w:rsidRPr="007D12C7" w:rsidRDefault="00684529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6687772C" w14:textId="1B9B65D8" w:rsidR="00B91D09" w:rsidRPr="009605DF" w:rsidRDefault="00F22EED" w:rsidP="009605DF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F64661" w14:textId="4B0247F2" w:rsidR="00684529" w:rsidRPr="00463427" w:rsidRDefault="009605DF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318EDDAA" wp14:editId="6EC3315C">
            <wp:extent cx="64008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0AA67D9B" w:rsidR="00463427" w:rsidRDefault="009605DF" w:rsidP="00463427">
      <w:pPr>
        <w:pStyle w:val="ListParagraph"/>
        <w:spacing w:after="0" w:line="240" w:lineRule="auto"/>
        <w:ind w:left="36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02D5C1B" wp14:editId="10B233ED">
            <wp:extent cx="640080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2CB25A2C" w14:textId="55C31665" w:rsidR="00A139FC" w:rsidRDefault="009605DF" w:rsidP="006E76A0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Set up Demo</w:t>
      </w:r>
    </w:p>
    <w:p w14:paraId="383F15F4" w14:textId="77B38F61" w:rsidR="009605DF" w:rsidRDefault="009605DF" w:rsidP="006E76A0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 xml:space="preserve">User Stories – </w:t>
      </w:r>
      <w:proofErr w:type="spellStart"/>
      <w:r>
        <w:t>TrelloBoard</w:t>
      </w:r>
      <w:proofErr w:type="spellEnd"/>
      <w:r>
        <w:t xml:space="preserve"> Walkthrough </w:t>
      </w:r>
    </w:p>
    <w:p w14:paraId="4BCEB314" w14:textId="3211A270" w:rsidR="009605DF" w:rsidRDefault="009605DF" w:rsidP="006E76A0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 xml:space="preserve">Feasibility Matrix (on Mural) </w:t>
      </w:r>
    </w:p>
    <w:p w14:paraId="4A795E92" w14:textId="751B6B91" w:rsidR="009605DF" w:rsidRPr="00A139FC" w:rsidRDefault="009605DF" w:rsidP="006E76A0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 xml:space="preserve">Sprint Kickoff – Planning Strategy (file shared on Box) 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22137" w14:textId="77777777" w:rsidR="00EF6D5A" w:rsidRDefault="00EF6D5A">
      <w:r>
        <w:separator/>
      </w:r>
    </w:p>
  </w:endnote>
  <w:endnote w:type="continuationSeparator" w:id="0">
    <w:p w14:paraId="2840094F" w14:textId="77777777" w:rsidR="00EF6D5A" w:rsidRDefault="00EF6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CFDCF" w14:textId="77777777" w:rsidR="00EF6D5A" w:rsidRDefault="00EF6D5A">
      <w:r>
        <w:separator/>
      </w:r>
    </w:p>
  </w:footnote>
  <w:footnote w:type="continuationSeparator" w:id="0">
    <w:p w14:paraId="14F7DC57" w14:textId="77777777" w:rsidR="00EF6D5A" w:rsidRDefault="00EF6D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52884176">
    <w:abstractNumId w:val="1"/>
  </w:num>
  <w:num w:numId="2" w16cid:durableId="2060742081">
    <w:abstractNumId w:val="8"/>
  </w:num>
  <w:num w:numId="3" w16cid:durableId="526065269">
    <w:abstractNumId w:val="0"/>
  </w:num>
  <w:num w:numId="4" w16cid:durableId="493255701">
    <w:abstractNumId w:val="5"/>
  </w:num>
  <w:num w:numId="5" w16cid:durableId="826441676">
    <w:abstractNumId w:val="10"/>
  </w:num>
  <w:num w:numId="6" w16cid:durableId="1256473001">
    <w:abstractNumId w:val="2"/>
  </w:num>
  <w:num w:numId="7" w16cid:durableId="789250547">
    <w:abstractNumId w:val="7"/>
  </w:num>
  <w:num w:numId="8" w16cid:durableId="616832150">
    <w:abstractNumId w:val="6"/>
  </w:num>
  <w:num w:numId="9" w16cid:durableId="1322075199">
    <w:abstractNumId w:val="9"/>
  </w:num>
  <w:num w:numId="10" w16cid:durableId="699161211">
    <w:abstractNumId w:val="3"/>
  </w:num>
  <w:num w:numId="11" w16cid:durableId="1377925416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05DF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106C0"/>
    <w:rsid w:val="00C24BA2"/>
    <w:rsid w:val="00C31637"/>
    <w:rsid w:val="00C31C4A"/>
    <w:rsid w:val="00C32D26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EF6D5A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2C75"/>
    <w:rsid w:val="00F7594E"/>
    <w:rsid w:val="00F805D3"/>
    <w:rsid w:val="00F85F86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3-21T23:56:00Z</dcterms:created>
  <dcterms:modified xsi:type="dcterms:W3CDTF">2022-03-21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